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D210D" w14:textId="77777777" w:rsidR="009C3459" w:rsidRDefault="009C3459">
      <w:pPr>
        <w:jc w:val="center"/>
        <w:rPr>
          <w:sz w:val="48"/>
          <w:szCs w:val="48"/>
        </w:rPr>
      </w:pPr>
    </w:p>
    <w:p w14:paraId="1AB9BF60" w14:textId="77777777" w:rsidR="009C3459" w:rsidRDefault="00000000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纺织行业丝绸功能材料与技术重点实验室开放研究课题申请书</w:t>
      </w:r>
    </w:p>
    <w:p w14:paraId="62EF7C92" w14:textId="77777777" w:rsidR="009C3459" w:rsidRDefault="009C3459">
      <w:pPr>
        <w:rPr>
          <w:sz w:val="28"/>
        </w:rPr>
      </w:pPr>
    </w:p>
    <w:p w14:paraId="188ADDCF" w14:textId="77777777" w:rsidR="009C3459" w:rsidRDefault="009C3459">
      <w:pPr>
        <w:rPr>
          <w:sz w:val="28"/>
        </w:rPr>
      </w:pPr>
    </w:p>
    <w:p w14:paraId="226C0FD7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26A86314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24EDC40B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 请 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5086A24D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580D48AD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10A9F37C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    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62EE9F55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77635E10" w14:textId="77777777" w:rsidR="009C3459" w:rsidRDefault="00000000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A1C7204" w14:textId="77777777" w:rsidR="009C3459" w:rsidRDefault="009C3459">
      <w:pPr>
        <w:spacing w:line="480" w:lineRule="auto"/>
        <w:jc w:val="left"/>
        <w:rPr>
          <w:b/>
          <w:sz w:val="44"/>
        </w:rPr>
      </w:pPr>
    </w:p>
    <w:p w14:paraId="704ED400" w14:textId="77777777" w:rsidR="009C3459" w:rsidRDefault="009C3459">
      <w:pPr>
        <w:spacing w:line="360" w:lineRule="auto"/>
        <w:jc w:val="center"/>
        <w:rPr>
          <w:b/>
          <w:sz w:val="44"/>
        </w:rPr>
      </w:pPr>
    </w:p>
    <w:p w14:paraId="1B27E7F5" w14:textId="77777777" w:rsidR="009C3459" w:rsidRDefault="00000000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纺织行业丝绸功能材料与技术重点实验室</w:t>
      </w:r>
    </w:p>
    <w:p w14:paraId="64FA6177" w14:textId="3D0E3807" w:rsidR="009C3459" w:rsidRDefault="00000000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二零二</w:t>
      </w:r>
      <w:r w:rsidR="00DC1F09">
        <w:rPr>
          <w:rFonts w:hint="eastAsia"/>
          <w:b/>
          <w:sz w:val="32"/>
          <w:szCs w:val="32"/>
        </w:rPr>
        <w:t>二</w:t>
      </w:r>
      <w:r>
        <w:rPr>
          <w:rFonts w:hint="eastAsia"/>
          <w:b/>
          <w:sz w:val="32"/>
          <w:szCs w:val="32"/>
        </w:rPr>
        <w:t>年制</w:t>
      </w:r>
    </w:p>
    <w:p w14:paraId="747A0CA9" w14:textId="77777777" w:rsidR="009C3459" w:rsidRDefault="009C3459"/>
    <w:p w14:paraId="0944A7F5" w14:textId="77777777" w:rsidR="009C3459" w:rsidRDefault="00000000">
      <w:pPr>
        <w:widowControl/>
        <w:jc w:val="left"/>
      </w:pPr>
      <w:r>
        <w:br w:type="page"/>
      </w:r>
    </w:p>
    <w:p w14:paraId="29EC1F86" w14:textId="77777777" w:rsidR="009C3459" w:rsidRDefault="009C3459"/>
    <w:p w14:paraId="62821006" w14:textId="77777777" w:rsidR="009C3459" w:rsidRDefault="00000000">
      <w:pPr>
        <w:spacing w:line="720" w:lineRule="auto"/>
        <w:jc w:val="center"/>
        <w:rPr>
          <w:b/>
          <w:sz w:val="40"/>
          <w:szCs w:val="40"/>
        </w:rPr>
      </w:pPr>
      <w:r>
        <w:rPr>
          <w:rFonts w:hint="eastAsia"/>
          <w:b/>
          <w:sz w:val="40"/>
          <w:szCs w:val="40"/>
        </w:rPr>
        <w:t>填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报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说</w:t>
      </w:r>
      <w:r>
        <w:rPr>
          <w:rFonts w:hint="eastAsia"/>
          <w:b/>
          <w:sz w:val="40"/>
          <w:szCs w:val="40"/>
        </w:rPr>
        <w:t xml:space="preserve"> </w:t>
      </w:r>
      <w:r>
        <w:rPr>
          <w:rFonts w:hint="eastAsia"/>
          <w:b/>
          <w:sz w:val="40"/>
          <w:szCs w:val="40"/>
        </w:rPr>
        <w:t>明</w:t>
      </w:r>
      <w:r>
        <w:rPr>
          <w:rFonts w:hint="eastAsia"/>
          <w:b/>
          <w:sz w:val="40"/>
          <w:szCs w:val="40"/>
        </w:rPr>
        <w:t xml:space="preserve"> </w:t>
      </w:r>
    </w:p>
    <w:p w14:paraId="32ADA6CC" w14:textId="77777777" w:rsidR="009C3459" w:rsidRDefault="00000000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kern w:val="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一、申请书各项内容，要实事求是，逐条认真填写。表达要明确、严谨。外来语要同时用原文和中文表达。第一次出现的缩写词，</w:t>
      </w:r>
      <w:proofErr w:type="gramStart"/>
      <w:r>
        <w:rPr>
          <w:rFonts w:ascii="宋体" w:hAnsi="宋体" w:hint="eastAsia"/>
          <w:b/>
          <w:bCs/>
          <w:color w:val="000000"/>
          <w:sz w:val="28"/>
          <w:szCs w:val="28"/>
        </w:rPr>
        <w:t>须注出</w:t>
      </w:r>
      <w:proofErr w:type="gramEnd"/>
      <w:r>
        <w:rPr>
          <w:rFonts w:ascii="宋体" w:hAnsi="宋体" w:hint="eastAsia"/>
          <w:b/>
          <w:bCs/>
          <w:color w:val="000000"/>
          <w:sz w:val="28"/>
          <w:szCs w:val="28"/>
        </w:rPr>
        <w:t>全称。</w:t>
      </w:r>
    </w:p>
    <w:p w14:paraId="4AE4BA2C" w14:textId="77777777" w:rsidR="009C3459" w:rsidRDefault="00000000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二、申请书</w:t>
      </w:r>
      <w:r>
        <w:rPr>
          <w:rFonts w:ascii="宋体" w:hAnsi="宋体"/>
          <w:b/>
          <w:bCs/>
          <w:color w:val="000000"/>
          <w:sz w:val="28"/>
          <w:szCs w:val="28"/>
        </w:rPr>
        <w:t>由申请人所在单位签署意见并加盖公章、负责人签章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，最终材料汇总成一个文件，以PDF格式发送至指定邮箱。第2页起各栏空格不够时，请自行加页。</w:t>
      </w:r>
    </w:p>
    <w:p w14:paraId="43C71090" w14:textId="103E58EB" w:rsidR="009C3459" w:rsidRDefault="00000000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三、</w:t>
      </w:r>
      <w:r>
        <w:rPr>
          <w:rFonts w:ascii="宋体" w:hAnsi="宋体" w:hint="eastAsia"/>
          <w:b/>
          <w:bCs/>
          <w:color w:val="000000" w:themeColor="text1"/>
          <w:sz w:val="28"/>
          <w:szCs w:val="28"/>
        </w:rPr>
        <w:t>申请金额</w:t>
      </w:r>
      <w:r w:rsidR="00FD6F87" w:rsidRPr="00E36F8E">
        <w:rPr>
          <w:rFonts w:ascii="宋体" w:hAnsi="宋体"/>
          <w:b/>
          <w:bCs/>
          <w:color w:val="000000" w:themeColor="text1"/>
          <w:sz w:val="28"/>
          <w:szCs w:val="28"/>
        </w:rPr>
        <w:t>3</w:t>
      </w:r>
      <w:r>
        <w:rPr>
          <w:rFonts w:ascii="宋体" w:hAnsi="宋体" w:hint="eastAsia"/>
          <w:b/>
          <w:bCs/>
          <w:color w:val="000000" w:themeColor="text1"/>
          <w:sz w:val="28"/>
          <w:szCs w:val="28"/>
        </w:rPr>
        <w:t>万元/项，课题执行周期一般不超过</w:t>
      </w:r>
      <w:r w:rsidR="00DC1F09" w:rsidRPr="00E36F8E">
        <w:rPr>
          <w:rFonts w:ascii="宋体" w:hAnsi="宋体"/>
          <w:b/>
          <w:bCs/>
          <w:color w:val="000000" w:themeColor="text1"/>
          <w:sz w:val="28"/>
          <w:szCs w:val="28"/>
        </w:rPr>
        <w:t>24</w:t>
      </w:r>
      <w:r>
        <w:rPr>
          <w:rFonts w:ascii="宋体" w:hAnsi="宋体" w:hint="eastAsia"/>
          <w:b/>
          <w:bCs/>
          <w:color w:val="000000" w:themeColor="text1"/>
          <w:sz w:val="28"/>
          <w:szCs w:val="28"/>
        </w:rPr>
        <w:t>个月。</w:t>
      </w:r>
    </w:p>
    <w:p w14:paraId="46D33157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2F18A5F5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FA36931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1B0757B1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3BBE172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9C4721C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605A6FA4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879CDC2" w14:textId="77777777" w:rsidR="009C3459" w:rsidRDefault="009C3459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43D74386" w14:textId="77777777" w:rsidR="009C3459" w:rsidRDefault="00000000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446406D" w14:textId="77777777" w:rsidR="009C3459" w:rsidRDefault="00000000">
      <w:pPr>
        <w:spacing w:beforeLines="50" w:before="156" w:afterLines="50" w:after="156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9C3459" w14:paraId="3C125E30" w14:textId="77777777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2259C9" w14:textId="77777777" w:rsidR="009C3459" w:rsidRDefault="00000000">
            <w:pPr>
              <w:spacing w:beforeLines="50" w:before="156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14:paraId="6EDB32BB" w14:textId="77777777" w:rsidR="009C3459" w:rsidRDefault="00000000">
            <w:pPr>
              <w:spacing w:beforeLines="50" w:before="156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363168" w14:textId="77777777" w:rsidR="009C3459" w:rsidRDefault="00000000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9C3459" w14:paraId="727DFD8B" w14:textId="77777777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B4377F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7C1D7BB" w14:textId="77777777" w:rsidR="009C3459" w:rsidRDefault="00000000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9C3459" w14:paraId="68B8F559" w14:textId="77777777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14:paraId="6674AAD1" w14:textId="77777777" w:rsidR="009C3459" w:rsidRDefault="00000000">
            <w:pPr>
              <w:spacing w:beforeLines="20" w:before="62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14:paraId="24C9EE5E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14:paraId="71CA48D6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593EE3" w14:textId="77777777" w:rsidR="009C3459" w:rsidRDefault="00000000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CE8221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62E29D" w14:textId="77777777" w:rsidR="009C3459" w:rsidRDefault="00000000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9C6478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C73BB7" w14:textId="77777777" w:rsidR="009C3459" w:rsidRDefault="00000000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74AB970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9C3459" w14:paraId="7C6381E6" w14:textId="77777777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1AA9343F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46115A" w14:textId="77777777" w:rsidR="009C3459" w:rsidRDefault="00000000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1499F0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6269C6" w14:textId="77777777" w:rsidR="009C3459" w:rsidRDefault="00000000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280A5BF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9C3459" w14:paraId="0C920A70" w14:textId="77777777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7B5BE1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807C03" w14:textId="77777777" w:rsidR="009C3459" w:rsidRDefault="00000000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7225E8C" w14:textId="77777777" w:rsidR="009C3459" w:rsidRDefault="009C3459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9C3459" w14:paraId="0C3B756D" w14:textId="77777777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14:paraId="59A71B8A" w14:textId="77777777" w:rsidR="009C3459" w:rsidRDefault="00000000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D86774" w14:textId="77777777" w:rsidR="009C3459" w:rsidRDefault="00000000">
            <w:pPr>
              <w:spacing w:beforeLines="50" w:before="156" w:afterLines="50" w:after="156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05C3AD" w14:textId="77777777" w:rsidR="009C3459" w:rsidRDefault="00000000">
            <w:pPr>
              <w:spacing w:beforeLines="50" w:before="156" w:afterLines="50" w:after="156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30AB7A" w14:textId="77777777" w:rsidR="009C3459" w:rsidRDefault="00000000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2F22D0" w14:textId="77777777" w:rsidR="009C3459" w:rsidRDefault="00000000">
            <w:pPr>
              <w:spacing w:beforeLines="50" w:before="156" w:afterLines="50" w:after="156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85767F2" w14:textId="77777777" w:rsidR="009C3459" w:rsidRDefault="00000000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9C3459" w14:paraId="5DB9AE13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148726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91B19F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57DB0F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7B8E0F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05DDD1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A1B8B3F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54D5DF0A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5805F7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E9A042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B5E16A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956663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85DDBA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397E26A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3D3A94C9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DA5701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488911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BF4ADC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A7B329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91128D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08158DB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543B56EB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6ACAF3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F87D48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EB050D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2DB204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132BAD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67F7F17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3549DF6C" w14:textId="77777777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824CBE" w14:textId="77777777" w:rsidR="009C3459" w:rsidRDefault="009C34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C6C08F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D5F5E2" w14:textId="77777777" w:rsidR="009C3459" w:rsidRDefault="009C3459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46A0F7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99F09C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6B05217" w14:textId="77777777" w:rsidR="009C3459" w:rsidRDefault="009C34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9C3459" w14:paraId="7A43B680" w14:textId="77777777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0D0C5F" w14:textId="77777777" w:rsidR="009C3459" w:rsidRDefault="00000000">
            <w:pPr>
              <w:spacing w:beforeLines="100" w:before="312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5A08610" w14:textId="77777777" w:rsidR="009C3459" w:rsidRDefault="00000000">
            <w:pPr>
              <w:spacing w:beforeLines="100" w:before="312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9C3459" w14:paraId="03C7009F" w14:textId="77777777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D5087" w14:textId="77777777" w:rsidR="009C3459" w:rsidRDefault="00000000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：</w:t>
            </w:r>
          </w:p>
        </w:tc>
      </w:tr>
    </w:tbl>
    <w:p w14:paraId="046F825F" w14:textId="77777777" w:rsidR="009C3459" w:rsidRDefault="009C3459">
      <w:pPr>
        <w:widowControl/>
        <w:jc w:val="left"/>
        <w:rPr>
          <w:b/>
          <w:bCs/>
          <w:sz w:val="28"/>
          <w:szCs w:val="28"/>
        </w:rPr>
      </w:pPr>
    </w:p>
    <w:p w14:paraId="44E9293D" w14:textId="77777777" w:rsidR="009C3459" w:rsidRDefault="00000000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、立项依据</w:t>
      </w:r>
    </w:p>
    <w:p w14:paraId="3FDFE1E0" w14:textId="77777777" w:rsidR="009C3459" w:rsidRDefault="00000000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</w:t>
      </w:r>
      <w:proofErr w:type="gramStart"/>
      <w:r>
        <w:rPr>
          <w:rFonts w:hint="eastAsia"/>
        </w:rPr>
        <w:t>附主要</w:t>
      </w:r>
      <w:proofErr w:type="gramEnd"/>
      <w:r>
        <w:rPr>
          <w:rFonts w:hint="eastAsia"/>
        </w:rPr>
        <w:t>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9C3459" w14:paraId="2E149384" w14:textId="77777777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92A9E" w14:textId="77777777" w:rsidR="009C3459" w:rsidRDefault="009C3459">
            <w:pPr>
              <w:ind w:rightChars="19" w:right="40"/>
              <w:rPr>
                <w:b/>
                <w:bCs/>
              </w:rPr>
            </w:pPr>
          </w:p>
        </w:tc>
      </w:tr>
    </w:tbl>
    <w:p w14:paraId="666BF78E" w14:textId="77777777" w:rsidR="009C3459" w:rsidRDefault="00000000">
      <w:pPr>
        <w:spacing w:beforeLines="50" w:before="156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9C3459" w14:paraId="255FC131" w14:textId="77777777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50329" w14:textId="77777777" w:rsidR="009C3459" w:rsidRDefault="00000000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</w:t>
            </w:r>
            <w:proofErr w:type="gramStart"/>
            <w:r>
              <w:rPr>
                <w:rFonts w:hint="eastAsia"/>
                <w:b/>
                <w:bCs/>
              </w:rPr>
              <w:t>拟解决</w:t>
            </w:r>
            <w:proofErr w:type="gramEnd"/>
            <w:r>
              <w:rPr>
                <w:rFonts w:hint="eastAsia"/>
                <w:b/>
                <w:bCs/>
              </w:rPr>
              <w:t>的关键问题</w:t>
            </w:r>
          </w:p>
          <w:p w14:paraId="76573068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9E8F0EF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86FAAB5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EF4D032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0E40454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686CF3A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CC8AD33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9A96228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2277034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E081BEF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8247DA3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AF4B095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826F9DA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A4C031A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11FCD4C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14:paraId="0C138FB7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57D0E4F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99ADAB3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4C4AB05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7E195D0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43D32D8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AD4399F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AB36897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FC07545" w14:textId="77777777" w:rsidR="009C3459" w:rsidRDefault="009C3459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14:paraId="65834892" w14:textId="77777777" w:rsidR="009C3459" w:rsidRDefault="009C3459">
      <w:pPr>
        <w:spacing w:beforeLines="50" w:before="156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9C3459" w14:paraId="088E0E7F" w14:textId="77777777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3E5B9" w14:textId="77777777" w:rsidR="009C3459" w:rsidRDefault="0000000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>
              <w:rPr>
                <w:b/>
                <w:bCs/>
              </w:rPr>
              <w:t xml:space="preserve"> 2. </w:t>
            </w:r>
            <w:r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14:paraId="7710DE7E" w14:textId="77777777" w:rsidR="009C3459" w:rsidRDefault="009C3459">
            <w:pPr>
              <w:spacing w:beforeLines="50" w:before="156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D348461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2C759C6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74CBE747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D7493A4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0C50D65E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143C9B2F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741A150A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7A61EF7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AFEA6CC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0651BB60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9C3459" w14:paraId="5099F179" w14:textId="77777777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ECF97" w14:textId="77777777" w:rsidR="009C3459" w:rsidRDefault="0000000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14:paraId="34FEA933" w14:textId="77777777" w:rsidR="009C3459" w:rsidRDefault="009C34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8ADDF19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1548631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2ACE3EA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DB040E2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DB5CC68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26F955D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DC1D3A0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FE05580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C3CFF12" w14:textId="77777777" w:rsidR="009C3459" w:rsidRDefault="009C34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B121AC7" w14:textId="77777777" w:rsidR="009C3459" w:rsidRDefault="009C3459">
            <w:pPr>
              <w:spacing w:line="360" w:lineRule="auto"/>
              <w:ind w:rightChars="19" w:right="40"/>
              <w:jc w:val="left"/>
            </w:pPr>
          </w:p>
        </w:tc>
      </w:tr>
    </w:tbl>
    <w:p w14:paraId="3CD19D1A" w14:textId="77777777" w:rsidR="009C3459" w:rsidRDefault="009C3459">
      <w:pPr>
        <w:ind w:left="902" w:rightChars="19" w:right="40" w:hangingChars="428" w:hanging="902"/>
        <w:jc w:val="left"/>
        <w:rPr>
          <w:b/>
          <w:bCs/>
        </w:rPr>
      </w:pPr>
    </w:p>
    <w:p w14:paraId="5084C8BC" w14:textId="77777777" w:rsidR="009C3459" w:rsidRDefault="00000000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>
        <w:rPr>
          <w:rFonts w:hint="eastAsia"/>
          <w:b/>
          <w:bCs/>
          <w:sz w:val="28"/>
        </w:rPr>
        <w:lastRenderedPageBreak/>
        <w:t>五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1995"/>
        <w:gridCol w:w="3849"/>
      </w:tblGrid>
      <w:tr w:rsidR="009C3459" w14:paraId="76B63D82" w14:textId="77777777">
        <w:trPr>
          <w:trHeight w:val="736"/>
        </w:trPr>
        <w:tc>
          <w:tcPr>
            <w:tcW w:w="2520" w:type="dxa"/>
            <w:vAlign w:val="center"/>
          </w:tcPr>
          <w:p w14:paraId="1115A96B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支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出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科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14:paraId="07112E8A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14:paraId="39330E3E" w14:textId="77777777" w:rsidR="009C3459" w:rsidRDefault="00000000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计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算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根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据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及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理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由</w:t>
            </w:r>
          </w:p>
        </w:tc>
      </w:tr>
      <w:tr w:rsidR="009C3459" w14:paraId="2518B520" w14:textId="77777777">
        <w:trPr>
          <w:trHeight w:val="485"/>
        </w:trPr>
        <w:tc>
          <w:tcPr>
            <w:tcW w:w="2520" w:type="dxa"/>
            <w:vAlign w:val="center"/>
          </w:tcPr>
          <w:p w14:paraId="48628E06" w14:textId="77777777" w:rsidR="009C3459" w:rsidRDefault="00000000">
            <w:pPr>
              <w:ind w:rightChars="19" w:right="40" w:firstLineChars="300" w:firstLine="63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合</w:t>
            </w:r>
            <w:r>
              <w:rPr>
                <w:b/>
                <w:bCs/>
              </w:rPr>
              <w:t xml:space="preserve">   </w:t>
            </w:r>
            <w:r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14:paraId="07EF684E" w14:textId="77777777" w:rsidR="009C3459" w:rsidRDefault="009C3459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06812FF0" w14:textId="77777777" w:rsidR="009C3459" w:rsidRDefault="009C3459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9C3459" w14:paraId="6476A492" w14:textId="77777777">
        <w:tc>
          <w:tcPr>
            <w:tcW w:w="2520" w:type="dxa"/>
            <w:vAlign w:val="center"/>
          </w:tcPr>
          <w:p w14:paraId="3FE9432C" w14:textId="77777777" w:rsidR="009C3459" w:rsidRDefault="00000000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>
              <w:rPr>
                <w:rFonts w:hint="eastAsia"/>
                <w:color w:val="000000"/>
              </w:rPr>
              <w:t>、实验材料费</w:t>
            </w:r>
          </w:p>
        </w:tc>
        <w:tc>
          <w:tcPr>
            <w:tcW w:w="1995" w:type="dxa"/>
            <w:vAlign w:val="center"/>
          </w:tcPr>
          <w:p w14:paraId="72C2D1D0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36F808CE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9C3459" w14:paraId="5C9ED61F" w14:textId="77777777">
        <w:tc>
          <w:tcPr>
            <w:tcW w:w="2520" w:type="dxa"/>
            <w:vAlign w:val="center"/>
          </w:tcPr>
          <w:p w14:paraId="369457CC" w14:textId="77777777" w:rsidR="009C3459" w:rsidRDefault="00000000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rFonts w:hint="eastAsia"/>
                <w:color w:val="000000"/>
              </w:rPr>
              <w:t>、测试费</w:t>
            </w:r>
          </w:p>
        </w:tc>
        <w:tc>
          <w:tcPr>
            <w:tcW w:w="1995" w:type="dxa"/>
            <w:vAlign w:val="center"/>
          </w:tcPr>
          <w:p w14:paraId="73F8F004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301CD186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9C3459" w14:paraId="763B76B6" w14:textId="77777777">
        <w:tc>
          <w:tcPr>
            <w:tcW w:w="2520" w:type="dxa"/>
            <w:vAlign w:val="center"/>
          </w:tcPr>
          <w:p w14:paraId="5489584C" w14:textId="77777777" w:rsidR="009C3459" w:rsidRDefault="00000000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>
              <w:rPr>
                <w:rFonts w:hint="eastAsia"/>
                <w:bCs/>
              </w:rPr>
              <w:t>、</w:t>
            </w:r>
            <w:r>
              <w:rPr>
                <w:rFonts w:ascii="ˎ̥" w:hAnsi="ˎ̥"/>
              </w:rPr>
              <w:t>出版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文献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信息传播</w:t>
            </w:r>
            <w:r>
              <w:rPr>
                <w:rFonts w:ascii="ˎ̥" w:hAnsi="ˎ̥"/>
              </w:rPr>
              <w:t>/</w:t>
            </w:r>
            <w:r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14:paraId="340D512C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7DEFDE98" w14:textId="77777777" w:rsidR="009C3459" w:rsidRDefault="009C3459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14:paraId="624609F1" w14:textId="77777777" w:rsidR="009C3459" w:rsidRDefault="009C3459">
      <w:pPr>
        <w:ind w:rightChars="19" w:right="40"/>
        <w:rPr>
          <w:color w:val="000000"/>
          <w:sz w:val="18"/>
        </w:rPr>
      </w:pPr>
    </w:p>
    <w:p w14:paraId="33F85D0F" w14:textId="77777777" w:rsidR="009C3459" w:rsidRDefault="009C3459">
      <w:pPr>
        <w:ind w:rightChars="19" w:right="40"/>
        <w:rPr>
          <w:color w:val="000000"/>
          <w:sz w:val="18"/>
        </w:rPr>
      </w:pPr>
    </w:p>
    <w:p w14:paraId="5A16E19D" w14:textId="77777777" w:rsidR="009C3459" w:rsidRDefault="009C3459">
      <w:pPr>
        <w:ind w:rightChars="19" w:right="40"/>
        <w:jc w:val="left"/>
        <w:outlineLvl w:val="0"/>
        <w:rPr>
          <w:b/>
          <w:bCs/>
          <w:sz w:val="28"/>
        </w:rPr>
      </w:pPr>
    </w:p>
    <w:p w14:paraId="3ADA23B8" w14:textId="77777777" w:rsidR="009C3459" w:rsidRDefault="00000000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、申请人承诺</w:t>
      </w:r>
    </w:p>
    <w:p w14:paraId="5D9921F5" w14:textId="77777777" w:rsidR="009C3459" w:rsidRDefault="009C3459">
      <w:pPr>
        <w:ind w:rightChars="19" w:right="40"/>
        <w:rPr>
          <w:color w:val="000000"/>
          <w:sz w:val="18"/>
        </w:rPr>
      </w:pPr>
    </w:p>
    <w:p w14:paraId="56B8A538" w14:textId="77777777" w:rsidR="009C3459" w:rsidRDefault="009C3459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392"/>
      </w:tblGrid>
      <w:tr w:rsidR="009C3459" w14:paraId="2BD370C9" w14:textId="77777777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A740CB" w14:textId="77777777" w:rsidR="009C3459" w:rsidRDefault="00000000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将根据项目申请书中的要求，</w:t>
            </w:r>
            <w:r>
              <w:rPr>
                <w:b/>
              </w:rPr>
              <w:t>遵守科学道德和诚信要求</w:t>
            </w:r>
            <w:r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14:paraId="1F6D715B" w14:textId="77777777" w:rsidR="009C3459" w:rsidRDefault="009C3459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14:paraId="44A28015" w14:textId="77777777" w:rsidR="009C3459" w:rsidRDefault="00000000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14:paraId="29187F2C" w14:textId="77777777" w:rsidR="009C3459" w:rsidRDefault="00000000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14:paraId="699A9287" w14:textId="77777777" w:rsidR="009C3459" w:rsidRDefault="00000000">
      <w:pPr>
        <w:pStyle w:val="a3"/>
        <w:ind w:rightChars="19" w:right="40"/>
        <w:rPr>
          <w:rFonts w:ascii="宋体" w:hAnsi="宋体" w:cs="Arial"/>
          <w:szCs w:val="21"/>
        </w:rPr>
      </w:pPr>
      <w:r>
        <w:br w:type="page"/>
      </w:r>
      <w:r>
        <w:rPr>
          <w:rFonts w:ascii="宋体" w:hAnsi="宋体" w:cs="Arial" w:hint="eastAsia"/>
          <w:szCs w:val="21"/>
        </w:rPr>
        <w:lastRenderedPageBreak/>
        <w:t xml:space="preserve"> </w:t>
      </w: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7262"/>
      </w:tblGrid>
      <w:tr w:rsidR="009C3459" w14:paraId="377D626D" w14:textId="77777777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43821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七、申请人单位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14:paraId="591A4A30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14:paraId="609D0B79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03CDFA5A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1009F68F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694497B3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077CA05F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14:paraId="53211708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9C3459" w14:paraId="15758F0F" w14:textId="77777777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5C53D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重点实验室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14:paraId="09DCA69B" w14:textId="77777777" w:rsidR="009C3459" w:rsidRDefault="009C3459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14:paraId="70F03BEE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14:paraId="4B381F6F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431AB679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2D70EEE" w14:textId="77777777" w:rsidR="009C3459" w:rsidRDefault="009C34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3F64AB89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14:paraId="14156FFA" w14:textId="77777777" w:rsidR="009C3459" w:rsidRDefault="00000000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9C3459" w14:paraId="7F7B9522" w14:textId="77777777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DDFA1" w14:textId="77777777" w:rsidR="009C3459" w:rsidRDefault="00000000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14:paraId="7B7911A1" w14:textId="77777777" w:rsidR="009C3459" w:rsidRDefault="009C345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64E23" w14:textId="77777777" w:rsidR="009C3459" w:rsidRDefault="009C34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14:paraId="7D109045" w14:textId="77777777" w:rsidR="009C3459" w:rsidRDefault="009C34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14:paraId="4315331C" w14:textId="77777777" w:rsidR="009C3459" w:rsidRDefault="009C3459"/>
    <w:sectPr w:rsidR="009C3459">
      <w:footerReference w:type="default" r:id="rId8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91ED6" w14:textId="77777777" w:rsidR="00FF0EBF" w:rsidRDefault="00FF0EBF">
      <w:r>
        <w:separator/>
      </w:r>
    </w:p>
  </w:endnote>
  <w:endnote w:type="continuationSeparator" w:id="0">
    <w:p w14:paraId="2336CE68" w14:textId="77777777" w:rsidR="00FF0EBF" w:rsidRDefault="00FF0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ˎ̥">
    <w:altName w:val="Times New Roman"/>
    <w:charset w:val="00"/>
    <w:family w:val="roma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7199503"/>
      <w:docPartObj>
        <w:docPartGallery w:val="AutoText"/>
      </w:docPartObj>
    </w:sdtPr>
    <w:sdtContent>
      <w:p w14:paraId="2E2686F5" w14:textId="77777777" w:rsidR="009C3459" w:rsidRDefault="00000000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17143F25" w14:textId="77777777" w:rsidR="009C3459" w:rsidRDefault="009C345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B4777" w14:textId="77777777" w:rsidR="00FF0EBF" w:rsidRDefault="00FF0EBF">
      <w:r>
        <w:separator/>
      </w:r>
    </w:p>
  </w:footnote>
  <w:footnote w:type="continuationSeparator" w:id="0">
    <w:p w14:paraId="3A133591" w14:textId="77777777" w:rsidR="00FF0EBF" w:rsidRDefault="00FF0E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10D18"/>
    <w:multiLevelType w:val="multilevel"/>
    <w:tmpl w:val="63310D1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 w16cid:durableId="17932037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DA1N7ewMDI2sLBU0lEKTi0uzszPAykwqgUA13eACiwAAAA="/>
    <w:docVar w:name="KY_MEDREF_DOCUID" w:val="{B5E45B35-AA63-4D2C-A78A-EB074B508C73}"/>
    <w:docVar w:name="KY_MEDREF_VERSION" w:val="3"/>
  </w:docVars>
  <w:rsids>
    <w:rsidRoot w:val="00D51EB1"/>
    <w:rsid w:val="00006F94"/>
    <w:rsid w:val="000B5248"/>
    <w:rsid w:val="000F004E"/>
    <w:rsid w:val="000F0CE3"/>
    <w:rsid w:val="00111A90"/>
    <w:rsid w:val="0016147D"/>
    <w:rsid w:val="00162C8D"/>
    <w:rsid w:val="00166921"/>
    <w:rsid w:val="00167F22"/>
    <w:rsid w:val="00187158"/>
    <w:rsid w:val="001C3F35"/>
    <w:rsid w:val="001C7BFD"/>
    <w:rsid w:val="00212B05"/>
    <w:rsid w:val="00213061"/>
    <w:rsid w:val="00250DAC"/>
    <w:rsid w:val="0025462E"/>
    <w:rsid w:val="00274E59"/>
    <w:rsid w:val="002B7E78"/>
    <w:rsid w:val="002F4C9B"/>
    <w:rsid w:val="00302DFD"/>
    <w:rsid w:val="003109E8"/>
    <w:rsid w:val="00386703"/>
    <w:rsid w:val="00397B5B"/>
    <w:rsid w:val="003A5030"/>
    <w:rsid w:val="003B60F3"/>
    <w:rsid w:val="003C6183"/>
    <w:rsid w:val="003D4300"/>
    <w:rsid w:val="003D5406"/>
    <w:rsid w:val="003E7E92"/>
    <w:rsid w:val="003F51FF"/>
    <w:rsid w:val="00407D57"/>
    <w:rsid w:val="00414875"/>
    <w:rsid w:val="004236B9"/>
    <w:rsid w:val="00426FB4"/>
    <w:rsid w:val="00471D0B"/>
    <w:rsid w:val="0049215D"/>
    <w:rsid w:val="004F14C3"/>
    <w:rsid w:val="00537943"/>
    <w:rsid w:val="00544F5F"/>
    <w:rsid w:val="005607E0"/>
    <w:rsid w:val="00572AEF"/>
    <w:rsid w:val="005C3448"/>
    <w:rsid w:val="006231AB"/>
    <w:rsid w:val="00634225"/>
    <w:rsid w:val="00645DD5"/>
    <w:rsid w:val="00671ABC"/>
    <w:rsid w:val="006C4B3F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E1715"/>
    <w:rsid w:val="007F3189"/>
    <w:rsid w:val="00826108"/>
    <w:rsid w:val="00830DC3"/>
    <w:rsid w:val="00831E54"/>
    <w:rsid w:val="00837204"/>
    <w:rsid w:val="00870F63"/>
    <w:rsid w:val="00887C18"/>
    <w:rsid w:val="00893DF7"/>
    <w:rsid w:val="008C2E09"/>
    <w:rsid w:val="008F5BF9"/>
    <w:rsid w:val="00904585"/>
    <w:rsid w:val="00906A3F"/>
    <w:rsid w:val="009756D2"/>
    <w:rsid w:val="009A664E"/>
    <w:rsid w:val="009B2EEB"/>
    <w:rsid w:val="009B384F"/>
    <w:rsid w:val="009C3459"/>
    <w:rsid w:val="009D0422"/>
    <w:rsid w:val="00A16605"/>
    <w:rsid w:val="00A37FF4"/>
    <w:rsid w:val="00A4340A"/>
    <w:rsid w:val="00A52A50"/>
    <w:rsid w:val="00A6200A"/>
    <w:rsid w:val="00A764D8"/>
    <w:rsid w:val="00A9057C"/>
    <w:rsid w:val="00A9544A"/>
    <w:rsid w:val="00A97171"/>
    <w:rsid w:val="00AB6F01"/>
    <w:rsid w:val="00AC5B6F"/>
    <w:rsid w:val="00AD5C67"/>
    <w:rsid w:val="00AE767C"/>
    <w:rsid w:val="00AF346A"/>
    <w:rsid w:val="00B72B36"/>
    <w:rsid w:val="00B85A74"/>
    <w:rsid w:val="00B85D22"/>
    <w:rsid w:val="00BC7EDE"/>
    <w:rsid w:val="00BD3CDE"/>
    <w:rsid w:val="00C120D7"/>
    <w:rsid w:val="00C21176"/>
    <w:rsid w:val="00C4063C"/>
    <w:rsid w:val="00C56F95"/>
    <w:rsid w:val="00C656B0"/>
    <w:rsid w:val="00C83689"/>
    <w:rsid w:val="00D03161"/>
    <w:rsid w:val="00D10462"/>
    <w:rsid w:val="00D104FB"/>
    <w:rsid w:val="00D51EB1"/>
    <w:rsid w:val="00D71EA2"/>
    <w:rsid w:val="00D86449"/>
    <w:rsid w:val="00DA199A"/>
    <w:rsid w:val="00DC1233"/>
    <w:rsid w:val="00DC14F7"/>
    <w:rsid w:val="00DC1F09"/>
    <w:rsid w:val="00DE74C1"/>
    <w:rsid w:val="00E24EE2"/>
    <w:rsid w:val="00E36F8E"/>
    <w:rsid w:val="00E53A8F"/>
    <w:rsid w:val="00EA1139"/>
    <w:rsid w:val="00EE33EC"/>
    <w:rsid w:val="00EF62B8"/>
    <w:rsid w:val="00F12EB5"/>
    <w:rsid w:val="00F713DE"/>
    <w:rsid w:val="00F72C2B"/>
    <w:rsid w:val="00F948F7"/>
    <w:rsid w:val="00F97C20"/>
    <w:rsid w:val="00FB0CA2"/>
    <w:rsid w:val="00FD6F87"/>
    <w:rsid w:val="00FD7F01"/>
    <w:rsid w:val="00FF0EBF"/>
    <w:rsid w:val="1C93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AAC263"/>
  <w15:docId w15:val="{CA6AF8AA-0F34-4361-B7A4-5983F248F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unhideWhenUsed/>
    <w:qFormat/>
    <w:pPr>
      <w:jc w:val="left"/>
    </w:pPr>
    <w:rPr>
      <w:rFonts w:ascii="Arial" w:hAnsi="Arial"/>
      <w:kern w:val="0"/>
    </w:rPr>
  </w:style>
  <w:style w:type="paragraph" w:styleId="a5">
    <w:name w:val="Body Text"/>
    <w:basedOn w:val="a"/>
    <w:link w:val="a6"/>
    <w:semiHidden/>
    <w:unhideWhenUsed/>
    <w:pPr>
      <w:ind w:right="-45"/>
      <w:jc w:val="left"/>
    </w:pPr>
    <w:rPr>
      <w:rFonts w:ascii="Arial" w:hAnsi="Arial"/>
      <w:kern w:val="0"/>
      <w:szCs w:val="21"/>
    </w:rPr>
  </w:style>
  <w:style w:type="paragraph" w:styleId="2">
    <w:name w:val="Body Text Indent 2"/>
    <w:basedOn w:val="a"/>
    <w:link w:val="20"/>
    <w:semiHidden/>
    <w:unhideWhenUsed/>
    <w:qFormat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paragraph" w:styleId="a7">
    <w:name w:val="Balloon Text"/>
    <w:basedOn w:val="a"/>
    <w:link w:val="a8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a4">
    <w:name w:val="批注文字 字符"/>
    <w:basedOn w:val="a0"/>
    <w:link w:val="a3"/>
    <w:semiHidden/>
    <w:rPr>
      <w:rFonts w:ascii="Arial" w:eastAsia="宋体" w:hAnsi="Arial" w:cs="Times New Roman"/>
      <w:kern w:val="0"/>
      <w:szCs w:val="20"/>
    </w:rPr>
  </w:style>
  <w:style w:type="character" w:customStyle="1" w:styleId="a6">
    <w:name w:val="正文文本 字符"/>
    <w:basedOn w:val="a0"/>
    <w:link w:val="a5"/>
    <w:semiHidden/>
    <w:rPr>
      <w:rFonts w:ascii="Arial" w:eastAsia="宋体" w:hAnsi="Arial" w:cs="Times New Roman"/>
      <w:kern w:val="0"/>
      <w:szCs w:val="21"/>
    </w:rPr>
  </w:style>
  <w:style w:type="character" w:customStyle="1" w:styleId="20">
    <w:name w:val="正文文本缩进 2 字符"/>
    <w:basedOn w:val="a0"/>
    <w:link w:val="2"/>
    <w:semiHidden/>
    <w:qFormat/>
    <w:rPr>
      <w:rFonts w:ascii="Arial" w:eastAsia="宋体" w:hAnsi="Arial" w:cs="Times New Roman"/>
      <w:kern w:val="0"/>
      <w:szCs w:val="21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批注框文本 字符"/>
    <w:basedOn w:val="a0"/>
    <w:link w:val="a7"/>
    <w:uiPriority w:val="99"/>
    <w:semiHidden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239</Words>
  <Characters>1367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W Hui</cp:lastModifiedBy>
  <cp:revision>8</cp:revision>
  <dcterms:created xsi:type="dcterms:W3CDTF">2021-09-28T04:05:00Z</dcterms:created>
  <dcterms:modified xsi:type="dcterms:W3CDTF">2022-10-2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4F3E7402E874E72A89424D944731C34</vt:lpwstr>
  </property>
</Properties>
</file>